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1442" w:rsidRPr="00B2565F" w:rsidRDefault="00BC1442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6"/>
          <w:szCs w:val="26"/>
        </w:rPr>
      </w:pPr>
      <w:r w:rsidRPr="00B2565F">
        <w:rPr>
          <w:rFonts w:ascii="Times New Roman" w:hAnsi="Times New Roman" w:cs="Times New Roman"/>
          <w:b/>
          <w:bCs/>
          <w:sz w:val="26"/>
          <w:szCs w:val="26"/>
        </w:rPr>
        <w:t xml:space="preserve">Mr. </w:t>
      </w:r>
      <w:proofErr w:type="spellStart"/>
      <w:r w:rsidRPr="00B2565F">
        <w:rPr>
          <w:rFonts w:ascii="Times New Roman" w:hAnsi="Times New Roman" w:cs="Times New Roman"/>
          <w:b/>
          <w:bCs/>
          <w:sz w:val="26"/>
          <w:szCs w:val="26"/>
        </w:rPr>
        <w:t>Shyam</w:t>
      </w:r>
      <w:proofErr w:type="spellEnd"/>
      <w:r w:rsidRPr="00B2565F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B2565F">
        <w:rPr>
          <w:rFonts w:ascii="Times New Roman" w:hAnsi="Times New Roman" w:cs="Times New Roman"/>
          <w:b/>
          <w:bCs/>
          <w:sz w:val="26"/>
          <w:szCs w:val="26"/>
        </w:rPr>
        <w:t>Modi</w:t>
      </w:r>
      <w:proofErr w:type="spellEnd"/>
    </w:p>
    <w:p w:rsidR="00BC1442" w:rsidRPr="00B2565F" w:rsidRDefault="00BC1442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6"/>
          <w:szCs w:val="26"/>
        </w:rPr>
      </w:pPr>
      <w:r w:rsidRPr="00B2565F">
        <w:rPr>
          <w:rFonts w:ascii="Times New Roman" w:hAnsi="Times New Roman" w:cs="Times New Roman"/>
          <w:b/>
          <w:bCs/>
          <w:sz w:val="26"/>
          <w:szCs w:val="26"/>
        </w:rPr>
        <w:t>33, M.G. Road</w:t>
      </w:r>
    </w:p>
    <w:p w:rsidR="00BC1442" w:rsidRPr="00B2565F" w:rsidRDefault="00BC1442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6"/>
          <w:szCs w:val="26"/>
        </w:rPr>
      </w:pPr>
      <w:r w:rsidRPr="00B2565F">
        <w:rPr>
          <w:rFonts w:ascii="Times New Roman" w:hAnsi="Times New Roman" w:cs="Times New Roman"/>
          <w:b/>
          <w:bCs/>
          <w:sz w:val="26"/>
          <w:szCs w:val="26"/>
        </w:rPr>
        <w:t>Nr. Post Office</w:t>
      </w:r>
    </w:p>
    <w:p w:rsidR="00BC1442" w:rsidRPr="00B2565F" w:rsidRDefault="00BC1442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6"/>
          <w:szCs w:val="26"/>
        </w:rPr>
      </w:pPr>
      <w:proofErr w:type="spellStart"/>
      <w:r w:rsidRPr="00B2565F">
        <w:rPr>
          <w:rFonts w:ascii="Times New Roman" w:hAnsi="Times New Roman" w:cs="Times New Roman"/>
          <w:b/>
          <w:bCs/>
          <w:sz w:val="26"/>
          <w:szCs w:val="26"/>
        </w:rPr>
        <w:t>Pune</w:t>
      </w:r>
      <w:proofErr w:type="spellEnd"/>
      <w:r w:rsidRPr="00B2565F">
        <w:rPr>
          <w:rFonts w:ascii="Times New Roman" w:hAnsi="Times New Roman" w:cs="Times New Roman"/>
          <w:b/>
          <w:bCs/>
          <w:sz w:val="26"/>
          <w:szCs w:val="26"/>
        </w:rPr>
        <w:t xml:space="preserve">, Maharashtra-400325 </w:t>
      </w:r>
    </w:p>
    <w:p w:rsidR="00BC1442" w:rsidRPr="00B2565F" w:rsidRDefault="00BC1442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6"/>
          <w:szCs w:val="26"/>
        </w:rPr>
      </w:pPr>
    </w:p>
    <w:p w:rsidR="00BC1442" w:rsidRPr="00B2565F" w:rsidRDefault="00BC1442" w:rsidP="00BC1442">
      <w:pPr>
        <w:spacing w:after="0" w:line="240" w:lineRule="auto"/>
        <w:jc w:val="right"/>
        <w:rPr>
          <w:b/>
          <w:bCs/>
          <w:sz w:val="26"/>
          <w:szCs w:val="26"/>
        </w:rPr>
      </w:pPr>
      <w:r w:rsidRPr="00B2565F">
        <w:rPr>
          <w:rFonts w:ascii="Times New Roman" w:hAnsi="Times New Roman" w:cs="Times New Roman"/>
          <w:b/>
          <w:bCs/>
          <w:sz w:val="26"/>
          <w:szCs w:val="26"/>
        </w:rPr>
        <w:t>01 March 2020</w:t>
      </w:r>
    </w:p>
    <w:p w:rsidR="00011706" w:rsidRPr="00B2565F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:rsidR="00011706" w:rsidRPr="00B2565F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B2565F">
        <w:rPr>
          <w:rFonts w:ascii="Times New Roman" w:hAnsi="Times New Roman" w:cs="Times New Roman"/>
          <w:b/>
          <w:bCs/>
          <w:sz w:val="26"/>
          <w:szCs w:val="26"/>
        </w:rPr>
        <w:t>To,</w:t>
      </w:r>
    </w:p>
    <w:p w:rsidR="00011706" w:rsidRPr="00B2565F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B2565F">
        <w:rPr>
          <w:rFonts w:ascii="Times New Roman" w:hAnsi="Times New Roman" w:cs="Times New Roman"/>
          <w:b/>
          <w:bCs/>
          <w:sz w:val="26"/>
          <w:szCs w:val="26"/>
        </w:rPr>
        <w:t>Mr. S.K. Venkatraman</w:t>
      </w:r>
    </w:p>
    <w:p w:rsidR="00011706" w:rsidRPr="00B2565F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B2565F">
        <w:rPr>
          <w:rFonts w:ascii="Times New Roman" w:hAnsi="Times New Roman" w:cs="Times New Roman"/>
          <w:b/>
          <w:bCs/>
          <w:sz w:val="26"/>
          <w:szCs w:val="26"/>
        </w:rPr>
        <w:t>The Deputy General Manager – Accounts,</w:t>
      </w:r>
    </w:p>
    <w:p w:rsidR="00011706" w:rsidRPr="00B2565F" w:rsidRDefault="00B2565F" w:rsidP="00EB29AC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B2565F">
        <w:rPr>
          <w:rFonts w:ascii="Times New Roman" w:hAnsi="Times New Roman" w:cs="Times New Roman"/>
          <w:b/>
          <w:bCs/>
          <w:sz w:val="26"/>
          <w:szCs w:val="26"/>
        </w:rPr>
        <w:t>ABC PQR</w:t>
      </w:r>
      <w:r w:rsidR="00011706" w:rsidRPr="00B2565F">
        <w:rPr>
          <w:rFonts w:ascii="Times New Roman" w:hAnsi="Times New Roman" w:cs="Times New Roman"/>
          <w:b/>
          <w:bCs/>
          <w:sz w:val="26"/>
          <w:szCs w:val="26"/>
        </w:rPr>
        <w:t xml:space="preserve"> Ltd.</w:t>
      </w:r>
    </w:p>
    <w:p w:rsidR="00011706" w:rsidRPr="00B2565F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B2565F">
        <w:rPr>
          <w:rFonts w:ascii="Times New Roman" w:hAnsi="Times New Roman" w:cs="Times New Roman"/>
          <w:b/>
          <w:bCs/>
          <w:sz w:val="26"/>
          <w:szCs w:val="26"/>
        </w:rPr>
        <w:t>10056, Lane 3 Industrial Notified Area,</w:t>
      </w:r>
    </w:p>
    <w:p w:rsidR="00011706" w:rsidRPr="00B2565F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proofErr w:type="spellStart"/>
      <w:r w:rsidRPr="00B2565F">
        <w:rPr>
          <w:rFonts w:ascii="Times New Roman" w:hAnsi="Times New Roman" w:cs="Times New Roman"/>
          <w:b/>
          <w:bCs/>
          <w:sz w:val="26"/>
          <w:szCs w:val="26"/>
        </w:rPr>
        <w:t>Pune</w:t>
      </w:r>
      <w:proofErr w:type="spellEnd"/>
      <w:r w:rsidRPr="00B2565F">
        <w:rPr>
          <w:rFonts w:ascii="Times New Roman" w:hAnsi="Times New Roman" w:cs="Times New Roman"/>
          <w:b/>
          <w:bCs/>
          <w:sz w:val="26"/>
          <w:szCs w:val="26"/>
        </w:rPr>
        <w:t xml:space="preserve">, Maharashtra </w:t>
      </w:r>
    </w:p>
    <w:p w:rsidR="00011706" w:rsidRPr="00B2565F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:rsidR="00011706" w:rsidRPr="00B2565F" w:rsidRDefault="00011706" w:rsidP="005A2FA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B2565F">
        <w:rPr>
          <w:rFonts w:ascii="Times New Roman" w:hAnsi="Times New Roman" w:cs="Times New Roman"/>
          <w:b/>
          <w:bCs/>
          <w:sz w:val="26"/>
          <w:szCs w:val="26"/>
        </w:rPr>
        <w:t xml:space="preserve">Subject: </w:t>
      </w:r>
      <w:bookmarkStart w:id="0" w:name="OLE_LINK1"/>
      <w:bookmarkStart w:id="1" w:name="OLE_LINK2"/>
      <w:r w:rsidR="005A2FA2">
        <w:rPr>
          <w:rFonts w:ascii="Times New Roman" w:hAnsi="Times New Roman" w:cs="Times New Roman"/>
          <w:b/>
          <w:bCs/>
          <w:sz w:val="26"/>
          <w:szCs w:val="26"/>
        </w:rPr>
        <w:t>Complaint regarding colleague</w:t>
      </w:r>
      <w:r w:rsidR="009F09FB" w:rsidRPr="00B2565F">
        <w:rPr>
          <w:rFonts w:ascii="Times New Roman" w:hAnsi="Times New Roman" w:cs="Times New Roman"/>
          <w:b/>
          <w:bCs/>
          <w:sz w:val="26"/>
          <w:szCs w:val="26"/>
        </w:rPr>
        <w:t xml:space="preserve">/superior’s </w:t>
      </w:r>
      <w:r w:rsidR="00351D78" w:rsidRPr="00B2565F">
        <w:rPr>
          <w:rFonts w:ascii="Times New Roman" w:hAnsi="Times New Roman" w:cs="Times New Roman"/>
          <w:b/>
          <w:bCs/>
          <w:sz w:val="26"/>
          <w:szCs w:val="26"/>
        </w:rPr>
        <w:t>harassment</w:t>
      </w:r>
      <w:r w:rsidRPr="00B2565F">
        <w:rPr>
          <w:rFonts w:ascii="Times New Roman" w:hAnsi="Times New Roman" w:cs="Times New Roman"/>
          <w:b/>
          <w:bCs/>
          <w:sz w:val="26"/>
          <w:szCs w:val="26"/>
        </w:rPr>
        <w:t>.</w:t>
      </w:r>
      <w:bookmarkEnd w:id="0"/>
      <w:bookmarkEnd w:id="1"/>
    </w:p>
    <w:p w:rsidR="00011706" w:rsidRPr="00B2565F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:rsidR="00011706" w:rsidRPr="00B2565F" w:rsidRDefault="00BC1442" w:rsidP="004672C2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B2565F">
        <w:rPr>
          <w:rFonts w:ascii="Times New Roman" w:hAnsi="Times New Roman" w:cs="Times New Roman"/>
          <w:b/>
          <w:bCs/>
          <w:sz w:val="26"/>
          <w:szCs w:val="26"/>
        </w:rPr>
        <w:t>Dear</w:t>
      </w:r>
      <w:r w:rsidR="00011706" w:rsidRPr="00B2565F">
        <w:rPr>
          <w:rFonts w:ascii="Times New Roman" w:hAnsi="Times New Roman" w:cs="Times New Roman"/>
          <w:b/>
          <w:bCs/>
          <w:sz w:val="26"/>
          <w:szCs w:val="26"/>
        </w:rPr>
        <w:t xml:space="preserve"> Mr. S.K. Venkatraman,</w:t>
      </w:r>
      <w:r w:rsidR="00011706" w:rsidRPr="00B2565F">
        <w:rPr>
          <w:rFonts w:ascii="Times New Roman" w:hAnsi="Times New Roman" w:cs="Times New Roman"/>
          <w:sz w:val="26"/>
          <w:szCs w:val="26"/>
        </w:rPr>
        <w:t xml:space="preserve"> </w:t>
      </w:r>
    </w:p>
    <w:p w:rsidR="00B2565F" w:rsidRPr="00B2565F" w:rsidRDefault="00B2565F" w:rsidP="004672C2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011706" w:rsidRPr="00B2565F" w:rsidRDefault="00011706" w:rsidP="004672C2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B2565F">
        <w:rPr>
          <w:rFonts w:ascii="Times New Roman" w:hAnsi="Times New Roman" w:cs="Times New Roman"/>
          <w:sz w:val="26"/>
          <w:szCs w:val="26"/>
        </w:rPr>
        <w:t>Greetings of the day!</w:t>
      </w:r>
    </w:p>
    <w:p w:rsidR="00BC1442" w:rsidRPr="00B2565F" w:rsidRDefault="00BC1442" w:rsidP="007E5913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E67F38" w:rsidRPr="00B2565F" w:rsidRDefault="009F09FB" w:rsidP="00BC1442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2565F">
        <w:rPr>
          <w:rFonts w:ascii="Times New Roman" w:hAnsi="Times New Roman" w:cs="Times New Roman"/>
          <w:sz w:val="26"/>
          <w:szCs w:val="26"/>
        </w:rPr>
        <w:t>As your kind self is aware, I am serving our reputed organisation</w:t>
      </w:r>
      <w:r w:rsidR="00BC1442" w:rsidRPr="00B2565F">
        <w:rPr>
          <w:rFonts w:ascii="Times New Roman" w:hAnsi="Times New Roman" w:cs="Times New Roman"/>
          <w:sz w:val="26"/>
          <w:szCs w:val="26"/>
        </w:rPr>
        <w:t>___________</w:t>
      </w:r>
      <w:r w:rsidRPr="00B2565F">
        <w:rPr>
          <w:rFonts w:ascii="Times New Roman" w:hAnsi="Times New Roman" w:cs="Times New Roman"/>
          <w:sz w:val="26"/>
          <w:szCs w:val="26"/>
        </w:rPr>
        <w:t>_____________, as ___________ since ______________. I have been discharging all my duties and responsibilities at the best of my abilities and ha</w:t>
      </w:r>
      <w:r w:rsidR="00E67F38" w:rsidRPr="00B2565F">
        <w:rPr>
          <w:rFonts w:ascii="Times New Roman" w:hAnsi="Times New Roman" w:cs="Times New Roman"/>
          <w:sz w:val="26"/>
          <w:szCs w:val="26"/>
        </w:rPr>
        <w:t>ve a good track record in all aspects.</w:t>
      </w:r>
    </w:p>
    <w:p w:rsidR="00E67F38" w:rsidRPr="00B2565F" w:rsidRDefault="00E67F38" w:rsidP="00BC1442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E67F38" w:rsidRPr="00B2565F" w:rsidRDefault="009F09FB" w:rsidP="007E5913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2565F">
        <w:rPr>
          <w:rFonts w:ascii="Times New Roman" w:hAnsi="Times New Roman" w:cs="Times New Roman"/>
          <w:sz w:val="26"/>
          <w:szCs w:val="26"/>
        </w:rPr>
        <w:t>Unfortunately</w:t>
      </w:r>
      <w:r w:rsidR="00722F63" w:rsidRPr="00B2565F">
        <w:rPr>
          <w:rFonts w:ascii="Times New Roman" w:hAnsi="Times New Roman" w:cs="Times New Roman"/>
          <w:sz w:val="26"/>
          <w:szCs w:val="26"/>
        </w:rPr>
        <w:t>,</w:t>
      </w:r>
      <w:r w:rsidRPr="00B2565F">
        <w:rPr>
          <w:rFonts w:ascii="Times New Roman" w:hAnsi="Times New Roman" w:cs="Times New Roman"/>
          <w:sz w:val="26"/>
          <w:szCs w:val="26"/>
        </w:rPr>
        <w:t xml:space="preserve"> since last </w:t>
      </w:r>
      <w:r w:rsidR="00B722B4" w:rsidRPr="00B2565F">
        <w:rPr>
          <w:rFonts w:ascii="Times New Roman" w:hAnsi="Times New Roman" w:cs="Times New Roman"/>
          <w:sz w:val="26"/>
          <w:szCs w:val="26"/>
        </w:rPr>
        <w:t>month</w:t>
      </w:r>
      <w:r w:rsidRPr="00B2565F">
        <w:rPr>
          <w:rFonts w:ascii="Times New Roman" w:hAnsi="Times New Roman" w:cs="Times New Roman"/>
          <w:sz w:val="26"/>
          <w:szCs w:val="26"/>
        </w:rPr>
        <w:t xml:space="preserve"> I am facing a severe issue which never aroused earlier in my entire career. I am </w:t>
      </w:r>
      <w:r w:rsidR="00A44390" w:rsidRPr="00B2565F">
        <w:rPr>
          <w:rFonts w:ascii="Times New Roman" w:hAnsi="Times New Roman" w:cs="Times New Roman"/>
          <w:sz w:val="26"/>
          <w:szCs w:val="26"/>
        </w:rPr>
        <w:t>getting regularly</w:t>
      </w:r>
      <w:r w:rsidRPr="00B2565F">
        <w:rPr>
          <w:rFonts w:ascii="Times New Roman" w:hAnsi="Times New Roman" w:cs="Times New Roman"/>
          <w:sz w:val="26"/>
          <w:szCs w:val="26"/>
        </w:rPr>
        <w:t xml:space="preserve"> </w:t>
      </w:r>
      <w:r w:rsidR="00213C25" w:rsidRPr="00B2565F">
        <w:rPr>
          <w:rFonts w:ascii="Times New Roman" w:hAnsi="Times New Roman" w:cs="Times New Roman"/>
          <w:sz w:val="26"/>
          <w:szCs w:val="26"/>
        </w:rPr>
        <w:t>abused</w:t>
      </w:r>
      <w:r w:rsidR="00A44390" w:rsidRPr="00B2565F">
        <w:rPr>
          <w:rFonts w:ascii="Times New Roman" w:hAnsi="Times New Roman" w:cs="Times New Roman"/>
          <w:sz w:val="26"/>
          <w:szCs w:val="26"/>
        </w:rPr>
        <w:t xml:space="preserve"> (verbally)</w:t>
      </w:r>
      <w:r w:rsidRPr="00B2565F">
        <w:rPr>
          <w:rFonts w:ascii="Times New Roman" w:hAnsi="Times New Roman" w:cs="Times New Roman"/>
          <w:sz w:val="26"/>
          <w:szCs w:val="26"/>
        </w:rPr>
        <w:t xml:space="preserve"> by my colleague/supe</w:t>
      </w:r>
      <w:r w:rsidR="00213C25" w:rsidRPr="00B2565F">
        <w:rPr>
          <w:rFonts w:ascii="Times New Roman" w:hAnsi="Times New Roman" w:cs="Times New Roman"/>
          <w:sz w:val="26"/>
          <w:szCs w:val="26"/>
        </w:rPr>
        <w:t>rior _____________</w:t>
      </w:r>
      <w:r w:rsidRPr="00B2565F">
        <w:rPr>
          <w:rFonts w:ascii="Times New Roman" w:hAnsi="Times New Roman" w:cs="Times New Roman"/>
          <w:sz w:val="26"/>
          <w:szCs w:val="26"/>
        </w:rPr>
        <w:t>. Initially</w:t>
      </w:r>
      <w:r w:rsidR="0090113C" w:rsidRPr="00B2565F">
        <w:rPr>
          <w:rFonts w:ascii="Times New Roman" w:hAnsi="Times New Roman" w:cs="Times New Roman"/>
          <w:sz w:val="26"/>
          <w:szCs w:val="26"/>
        </w:rPr>
        <w:t>,</w:t>
      </w:r>
      <w:r w:rsidRPr="00B2565F">
        <w:rPr>
          <w:rFonts w:ascii="Times New Roman" w:hAnsi="Times New Roman" w:cs="Times New Roman"/>
          <w:sz w:val="26"/>
          <w:szCs w:val="26"/>
        </w:rPr>
        <w:t xml:space="preserve"> I ignored it with a benefit of </w:t>
      </w:r>
      <w:r w:rsidR="00A81DF5" w:rsidRPr="00B2565F">
        <w:rPr>
          <w:rFonts w:ascii="Times New Roman" w:hAnsi="Times New Roman" w:cs="Times New Roman"/>
          <w:sz w:val="26"/>
          <w:szCs w:val="26"/>
        </w:rPr>
        <w:t xml:space="preserve">the </w:t>
      </w:r>
      <w:r w:rsidRPr="00B2565F">
        <w:rPr>
          <w:rFonts w:ascii="Times New Roman" w:hAnsi="Times New Roman" w:cs="Times New Roman"/>
          <w:sz w:val="26"/>
          <w:szCs w:val="26"/>
        </w:rPr>
        <w:t xml:space="preserve">doubt but then when s/he crossed his/her reasonable limits; </w:t>
      </w:r>
      <w:r w:rsidR="00E67F38" w:rsidRPr="00B2565F">
        <w:rPr>
          <w:rFonts w:ascii="Times New Roman" w:hAnsi="Times New Roman" w:cs="Times New Roman"/>
          <w:sz w:val="26"/>
          <w:szCs w:val="26"/>
        </w:rPr>
        <w:t xml:space="preserve">I confronted him/her for the same. To that s/he made it appeared as some joke. I upfront told him/her that I don’t find it funny at all; then she just laughed it off and then repeats the same behaviour. Hence, </w:t>
      </w:r>
      <w:r w:rsidRPr="00B2565F">
        <w:rPr>
          <w:rFonts w:ascii="Times New Roman" w:hAnsi="Times New Roman" w:cs="Times New Roman"/>
          <w:sz w:val="26"/>
          <w:szCs w:val="26"/>
        </w:rPr>
        <w:t>I am forced to write you this</w:t>
      </w:r>
      <w:r w:rsidR="00E67F38" w:rsidRPr="00B2565F">
        <w:rPr>
          <w:rFonts w:ascii="Times New Roman" w:hAnsi="Times New Roman" w:cs="Times New Roman"/>
          <w:sz w:val="26"/>
          <w:szCs w:val="26"/>
        </w:rPr>
        <w:t xml:space="preserve"> as all his/her comments are not conducive to a healthy working atmosphere and it’s making difficult for me to continue working here</w:t>
      </w:r>
      <w:r w:rsidRPr="00B2565F">
        <w:rPr>
          <w:rFonts w:ascii="Times New Roman" w:hAnsi="Times New Roman" w:cs="Times New Roman"/>
          <w:sz w:val="26"/>
          <w:szCs w:val="26"/>
        </w:rPr>
        <w:t xml:space="preserve">. </w:t>
      </w:r>
    </w:p>
    <w:p w:rsidR="00E67F38" w:rsidRPr="00B2565F" w:rsidRDefault="00E67F38" w:rsidP="007E5913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9F09FB" w:rsidRPr="00B2565F" w:rsidRDefault="009F09FB" w:rsidP="007E5913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2565F">
        <w:rPr>
          <w:rFonts w:ascii="Times New Roman" w:hAnsi="Times New Roman" w:cs="Times New Roman"/>
          <w:sz w:val="26"/>
          <w:szCs w:val="26"/>
        </w:rPr>
        <w:t xml:space="preserve">Incidents happened during </w:t>
      </w:r>
      <w:r w:rsidR="00213C25" w:rsidRPr="00B2565F">
        <w:rPr>
          <w:rFonts w:ascii="Times New Roman" w:hAnsi="Times New Roman" w:cs="Times New Roman"/>
          <w:sz w:val="26"/>
          <w:szCs w:val="26"/>
        </w:rPr>
        <w:t xml:space="preserve">all </w:t>
      </w:r>
      <w:r w:rsidRPr="00B2565F">
        <w:rPr>
          <w:rFonts w:ascii="Times New Roman" w:hAnsi="Times New Roman" w:cs="Times New Roman"/>
          <w:sz w:val="26"/>
          <w:szCs w:val="26"/>
        </w:rPr>
        <w:t>t</w:t>
      </w:r>
      <w:r w:rsidR="00213C25" w:rsidRPr="00B2565F">
        <w:rPr>
          <w:rFonts w:ascii="Times New Roman" w:hAnsi="Times New Roman" w:cs="Times New Roman"/>
          <w:sz w:val="26"/>
          <w:szCs w:val="26"/>
        </w:rPr>
        <w:t>hese days are narrated as below:</w:t>
      </w:r>
    </w:p>
    <w:p w:rsidR="00183978" w:rsidRPr="00B2565F" w:rsidRDefault="00183978" w:rsidP="00351D78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351D78" w:rsidRPr="00B2565F" w:rsidRDefault="00E67F38" w:rsidP="00351D78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2565F">
        <w:rPr>
          <w:rFonts w:ascii="Times New Roman" w:hAnsi="Times New Roman" w:cs="Times New Roman"/>
          <w:sz w:val="26"/>
          <w:szCs w:val="26"/>
        </w:rPr>
        <w:t>On date _______</w:t>
      </w:r>
      <w:r w:rsidR="009F09FB" w:rsidRPr="00B2565F">
        <w:rPr>
          <w:rFonts w:ascii="Times New Roman" w:hAnsi="Times New Roman" w:cs="Times New Roman"/>
          <w:sz w:val="26"/>
          <w:szCs w:val="26"/>
        </w:rPr>
        <w:t>_____________________________________________________________</w:t>
      </w:r>
    </w:p>
    <w:p w:rsidR="009F09FB" w:rsidRPr="00B2565F" w:rsidRDefault="00E67F38" w:rsidP="009F09FB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2565F">
        <w:rPr>
          <w:rFonts w:ascii="Times New Roman" w:hAnsi="Times New Roman" w:cs="Times New Roman"/>
          <w:sz w:val="26"/>
          <w:szCs w:val="26"/>
        </w:rPr>
        <w:t>On date ____________________________________________________________________</w:t>
      </w:r>
    </w:p>
    <w:p w:rsidR="00E67F38" w:rsidRPr="00B2565F" w:rsidRDefault="00E67F38" w:rsidP="009F09FB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2565F">
        <w:rPr>
          <w:rFonts w:ascii="Times New Roman" w:hAnsi="Times New Roman" w:cs="Times New Roman"/>
          <w:sz w:val="26"/>
          <w:szCs w:val="26"/>
        </w:rPr>
        <w:t>On date ____________________________________________________________________</w:t>
      </w:r>
    </w:p>
    <w:p w:rsidR="00E67F38" w:rsidRPr="00B2565F" w:rsidRDefault="00E67F38" w:rsidP="009F09FB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2565F">
        <w:rPr>
          <w:rFonts w:ascii="Times New Roman" w:hAnsi="Times New Roman" w:cs="Times New Roman"/>
          <w:sz w:val="26"/>
          <w:szCs w:val="26"/>
        </w:rPr>
        <w:t>On date ____________________________________________________________________</w:t>
      </w:r>
    </w:p>
    <w:p w:rsidR="009F09FB" w:rsidRPr="00B2565F" w:rsidRDefault="009F09FB" w:rsidP="007E5913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9F09FB" w:rsidRPr="00B2565F" w:rsidRDefault="007F3863" w:rsidP="007E5913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2565F">
        <w:rPr>
          <w:rFonts w:ascii="Times New Roman" w:hAnsi="Times New Roman" w:cs="Times New Roman"/>
          <w:sz w:val="26"/>
          <w:szCs w:val="26"/>
        </w:rPr>
        <w:t>The a</w:t>
      </w:r>
      <w:r w:rsidR="00351D78" w:rsidRPr="00B2565F">
        <w:rPr>
          <w:rFonts w:ascii="Times New Roman" w:hAnsi="Times New Roman" w:cs="Times New Roman"/>
          <w:sz w:val="26"/>
          <w:szCs w:val="26"/>
        </w:rPr>
        <w:t>bove incidents are really</w:t>
      </w:r>
      <w:r w:rsidR="00352EE4" w:rsidRPr="00B2565F">
        <w:rPr>
          <w:rFonts w:ascii="Times New Roman" w:hAnsi="Times New Roman" w:cs="Times New Roman"/>
          <w:sz w:val="26"/>
          <w:szCs w:val="26"/>
        </w:rPr>
        <w:t xml:space="preserve"> disturbing and it is severely a</w:t>
      </w:r>
      <w:r w:rsidR="00351D78" w:rsidRPr="00B2565F">
        <w:rPr>
          <w:rFonts w:ascii="Times New Roman" w:hAnsi="Times New Roman" w:cs="Times New Roman"/>
          <w:sz w:val="26"/>
          <w:szCs w:val="26"/>
        </w:rPr>
        <w:t xml:space="preserve">ffecting my efficiency at </w:t>
      </w:r>
      <w:r w:rsidR="00236811" w:rsidRPr="00B2565F">
        <w:rPr>
          <w:rFonts w:ascii="Times New Roman" w:hAnsi="Times New Roman" w:cs="Times New Roman"/>
          <w:sz w:val="26"/>
          <w:szCs w:val="26"/>
        </w:rPr>
        <w:t xml:space="preserve">the </w:t>
      </w:r>
      <w:r w:rsidR="00351D78" w:rsidRPr="00B2565F">
        <w:rPr>
          <w:rFonts w:ascii="Times New Roman" w:hAnsi="Times New Roman" w:cs="Times New Roman"/>
          <w:sz w:val="26"/>
          <w:szCs w:val="26"/>
        </w:rPr>
        <w:t>workplace and peace of mind in person</w:t>
      </w:r>
      <w:r w:rsidR="00867DB1" w:rsidRPr="00B2565F">
        <w:rPr>
          <w:rFonts w:ascii="Times New Roman" w:hAnsi="Times New Roman" w:cs="Times New Roman"/>
          <w:sz w:val="26"/>
          <w:szCs w:val="26"/>
        </w:rPr>
        <w:t xml:space="preserve"> resulting in disturbance in my relationship with my family members at home</w:t>
      </w:r>
      <w:r w:rsidR="00351D78" w:rsidRPr="00B2565F">
        <w:rPr>
          <w:rFonts w:ascii="Times New Roman" w:hAnsi="Times New Roman" w:cs="Times New Roman"/>
          <w:sz w:val="26"/>
          <w:szCs w:val="26"/>
        </w:rPr>
        <w:t xml:space="preserve">. Hence </w:t>
      </w:r>
      <w:r w:rsidR="009F09FB" w:rsidRPr="00B2565F">
        <w:rPr>
          <w:rFonts w:ascii="Times New Roman" w:hAnsi="Times New Roman" w:cs="Times New Roman"/>
          <w:sz w:val="26"/>
          <w:szCs w:val="26"/>
        </w:rPr>
        <w:t>I hereby request you</w:t>
      </w:r>
      <w:r w:rsidR="00351D78" w:rsidRPr="00B2565F">
        <w:rPr>
          <w:rFonts w:ascii="Times New Roman" w:hAnsi="Times New Roman" w:cs="Times New Roman"/>
          <w:sz w:val="26"/>
          <w:szCs w:val="26"/>
        </w:rPr>
        <w:t xml:space="preserve"> </w:t>
      </w:r>
      <w:r w:rsidR="009F09FB" w:rsidRPr="00B2565F">
        <w:rPr>
          <w:rFonts w:ascii="Times New Roman" w:hAnsi="Times New Roman" w:cs="Times New Roman"/>
          <w:sz w:val="26"/>
          <w:szCs w:val="26"/>
        </w:rPr>
        <w:t xml:space="preserve">to </w:t>
      </w:r>
      <w:r w:rsidR="00351D78" w:rsidRPr="00B2565F">
        <w:rPr>
          <w:rFonts w:ascii="Times New Roman" w:hAnsi="Times New Roman" w:cs="Times New Roman"/>
          <w:sz w:val="26"/>
          <w:szCs w:val="26"/>
        </w:rPr>
        <w:t xml:space="preserve">kindly </w:t>
      </w:r>
      <w:r w:rsidR="009F09FB" w:rsidRPr="00B2565F">
        <w:rPr>
          <w:rFonts w:ascii="Times New Roman" w:hAnsi="Times New Roman" w:cs="Times New Roman"/>
          <w:sz w:val="26"/>
          <w:szCs w:val="26"/>
        </w:rPr>
        <w:t xml:space="preserve">intervene </w:t>
      </w:r>
      <w:r w:rsidR="00351D78" w:rsidRPr="00B2565F">
        <w:rPr>
          <w:rFonts w:ascii="Times New Roman" w:hAnsi="Times New Roman" w:cs="Times New Roman"/>
          <w:sz w:val="26"/>
          <w:szCs w:val="26"/>
        </w:rPr>
        <w:t xml:space="preserve">in this matter and help it resolve at the earliest </w:t>
      </w:r>
      <w:r w:rsidR="009F09FB" w:rsidRPr="00B2565F">
        <w:rPr>
          <w:rFonts w:ascii="Times New Roman" w:hAnsi="Times New Roman" w:cs="Times New Roman"/>
          <w:sz w:val="26"/>
          <w:szCs w:val="26"/>
        </w:rPr>
        <w:t>and do the needful and oblige.</w:t>
      </w:r>
    </w:p>
    <w:p w:rsidR="009F09FB" w:rsidRPr="00B2565F" w:rsidRDefault="009F09FB" w:rsidP="00EB29AC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9F09FB" w:rsidRPr="00B2565F" w:rsidRDefault="009F09FB" w:rsidP="00EB29AC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B2565F">
        <w:rPr>
          <w:rFonts w:ascii="Times New Roman" w:hAnsi="Times New Roman" w:cs="Times New Roman"/>
          <w:sz w:val="26"/>
          <w:szCs w:val="26"/>
        </w:rPr>
        <w:t>Thank you.</w:t>
      </w:r>
    </w:p>
    <w:p w:rsidR="009F09FB" w:rsidRPr="00B2565F" w:rsidRDefault="009F09FB" w:rsidP="00EB29AC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9F09FB" w:rsidRPr="00B2565F" w:rsidRDefault="009F09FB" w:rsidP="00EB29AC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B2565F">
        <w:rPr>
          <w:rFonts w:ascii="Times New Roman" w:hAnsi="Times New Roman" w:cs="Times New Roman"/>
          <w:sz w:val="26"/>
          <w:szCs w:val="26"/>
        </w:rPr>
        <w:t xml:space="preserve">Yours Faithfully, </w:t>
      </w:r>
    </w:p>
    <w:p w:rsidR="009F09FB" w:rsidRPr="00B2565F" w:rsidRDefault="009F09FB" w:rsidP="00EB29AC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B2565F" w:rsidRPr="00B2565F" w:rsidRDefault="00B2565F" w:rsidP="00EB29AC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9F09FB" w:rsidRPr="00B2565F" w:rsidRDefault="009F09FB" w:rsidP="00EB29AC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proofErr w:type="spellStart"/>
      <w:r w:rsidRPr="00B2565F">
        <w:rPr>
          <w:rFonts w:ascii="Times New Roman" w:hAnsi="Times New Roman" w:cs="Times New Roman"/>
          <w:b/>
          <w:bCs/>
          <w:sz w:val="26"/>
          <w:szCs w:val="26"/>
        </w:rPr>
        <w:t>Shyam</w:t>
      </w:r>
      <w:proofErr w:type="spellEnd"/>
      <w:r w:rsidRPr="00B2565F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B2565F">
        <w:rPr>
          <w:rFonts w:ascii="Times New Roman" w:hAnsi="Times New Roman" w:cs="Times New Roman"/>
          <w:b/>
          <w:bCs/>
          <w:sz w:val="26"/>
          <w:szCs w:val="26"/>
        </w:rPr>
        <w:t>Modi</w:t>
      </w:r>
      <w:proofErr w:type="spellEnd"/>
    </w:p>
    <w:p w:rsidR="009F09FB" w:rsidRPr="00B2565F" w:rsidRDefault="00352EE4" w:rsidP="00EB29AC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B2565F">
        <w:rPr>
          <w:rFonts w:ascii="Times New Roman" w:hAnsi="Times New Roman" w:cs="Times New Roman"/>
          <w:b/>
          <w:bCs/>
          <w:sz w:val="26"/>
          <w:szCs w:val="26"/>
        </w:rPr>
        <w:t>Chief Accountant</w:t>
      </w:r>
    </w:p>
    <w:p w:rsidR="0077756C" w:rsidRPr="00B2565F" w:rsidRDefault="00B2565F" w:rsidP="00351D78">
      <w:pPr>
        <w:spacing w:after="0" w:line="240" w:lineRule="auto"/>
        <w:rPr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ABC PQR</w:t>
      </w:r>
      <w:r w:rsidR="009F09FB" w:rsidRPr="00B2565F">
        <w:rPr>
          <w:rFonts w:ascii="Times New Roman" w:hAnsi="Times New Roman" w:cs="Times New Roman"/>
          <w:b/>
          <w:bCs/>
          <w:sz w:val="26"/>
          <w:szCs w:val="26"/>
        </w:rPr>
        <w:t xml:space="preserve"> Ltd.</w:t>
      </w:r>
    </w:p>
    <w:sectPr w:rsidR="0077756C" w:rsidRPr="00B2565F" w:rsidSect="00867DB1">
      <w:pgSz w:w="11906" w:h="16838"/>
      <w:pgMar w:top="397" w:right="397" w:bottom="39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Q1sDCzsLAwtLAwMzZX0lEKTi0uzszPAykwrgUAiDrvLywAAAA="/>
  </w:docVars>
  <w:rsids>
    <w:rsidRoot w:val="00E11BC6"/>
    <w:rsid w:val="0000009B"/>
    <w:rsid w:val="00002037"/>
    <w:rsid w:val="00011706"/>
    <w:rsid w:val="00167617"/>
    <w:rsid w:val="00183978"/>
    <w:rsid w:val="001F7DB7"/>
    <w:rsid w:val="00213C25"/>
    <w:rsid w:val="00236811"/>
    <w:rsid w:val="00312D60"/>
    <w:rsid w:val="003262A0"/>
    <w:rsid w:val="00351D78"/>
    <w:rsid w:val="00352EE4"/>
    <w:rsid w:val="003A463D"/>
    <w:rsid w:val="003E4DC6"/>
    <w:rsid w:val="003F3E40"/>
    <w:rsid w:val="004008F2"/>
    <w:rsid w:val="00402E28"/>
    <w:rsid w:val="004C245B"/>
    <w:rsid w:val="004D646F"/>
    <w:rsid w:val="005A2FA2"/>
    <w:rsid w:val="006B360E"/>
    <w:rsid w:val="00722F63"/>
    <w:rsid w:val="007358D8"/>
    <w:rsid w:val="00770C8B"/>
    <w:rsid w:val="0077756C"/>
    <w:rsid w:val="007F3863"/>
    <w:rsid w:val="00863D56"/>
    <w:rsid w:val="00867DB1"/>
    <w:rsid w:val="0090113C"/>
    <w:rsid w:val="009B3B49"/>
    <w:rsid w:val="009F09FB"/>
    <w:rsid w:val="00A44390"/>
    <w:rsid w:val="00A51241"/>
    <w:rsid w:val="00A81DF5"/>
    <w:rsid w:val="00AC3328"/>
    <w:rsid w:val="00B22FF5"/>
    <w:rsid w:val="00B2565F"/>
    <w:rsid w:val="00B722B4"/>
    <w:rsid w:val="00B96CA1"/>
    <w:rsid w:val="00BB2A23"/>
    <w:rsid w:val="00BC1442"/>
    <w:rsid w:val="00C21374"/>
    <w:rsid w:val="00C54BEA"/>
    <w:rsid w:val="00DB0316"/>
    <w:rsid w:val="00E11BC6"/>
    <w:rsid w:val="00E67F38"/>
    <w:rsid w:val="00E83593"/>
    <w:rsid w:val="00F43C0E"/>
    <w:rsid w:val="00FB2F5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1B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06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Complaint Letter - Verbal Harassment;www.ExcelDataPro.com</cp:keywords>
  <cp:lastModifiedBy>Windows User</cp:lastModifiedBy>
  <cp:revision>4</cp:revision>
  <cp:lastPrinted>2020-03-24T07:43:00Z</cp:lastPrinted>
  <dcterms:created xsi:type="dcterms:W3CDTF">2020-03-24T07:37:00Z</dcterms:created>
  <dcterms:modified xsi:type="dcterms:W3CDTF">2020-03-24T07:44:00Z</dcterms:modified>
</cp:coreProperties>
</file>